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9A5D371" w:rsidR="000C49FD" w:rsidRPr="00443A64" w:rsidRDefault="00443A64" w:rsidP="00E31880">
      <w:pPr>
        <w:jc w:val="center"/>
        <w:rPr>
          <w:b/>
          <w:bCs/>
          <w:sz w:val="32"/>
          <w:szCs w:val="32"/>
        </w:rPr>
      </w:pPr>
      <w:r w:rsidRPr="00443A64">
        <w:rPr>
          <w:b/>
          <w:bCs/>
          <w:sz w:val="32"/>
          <w:szCs w:val="32"/>
        </w:rPr>
        <w:t>(</w:t>
      </w:r>
      <w:r w:rsidR="00A426C0">
        <w:rPr>
          <w:b/>
          <w:bCs/>
          <w:sz w:val="32"/>
          <w:szCs w:val="32"/>
        </w:rPr>
        <w:t>North Dakot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DFACBE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426C0">
        <w:rPr>
          <w:sz w:val="22"/>
          <w:szCs w:val="22"/>
        </w:rPr>
        <w:t>North Dakot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B3F50CE" w:rsidR="00C543C7" w:rsidRDefault="00A426C0" w:rsidP="00E31880">
            <w:pPr>
              <w:rPr>
                <w:sz w:val="22"/>
                <w:szCs w:val="22"/>
              </w:rPr>
            </w:pPr>
            <w:r>
              <w:rPr>
                <w:sz w:val="22"/>
                <w:szCs w:val="22"/>
              </w:rPr>
              <w:t>North Dak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147C5" w14:textId="77777777" w:rsidR="006751BE" w:rsidRDefault="006751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E18646B" w:rsidR="004F70A3" w:rsidRPr="006751BE" w:rsidRDefault="004F70A3" w:rsidP="006751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7A665" w14:textId="77777777" w:rsidR="006751BE" w:rsidRDefault="006751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FF304" w14:textId="77777777" w:rsidR="006751BE" w:rsidRDefault="006751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128BEA3" w:rsidR="004F70A3" w:rsidRPr="006751BE" w:rsidRDefault="004F70A3" w:rsidP="006751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1DC52" w14:textId="77777777" w:rsidR="006751BE" w:rsidRDefault="006751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8505632">
    <w:abstractNumId w:val="3"/>
  </w:num>
  <w:num w:numId="2" w16cid:durableId="1393308855">
    <w:abstractNumId w:val="2"/>
  </w:num>
  <w:num w:numId="3" w16cid:durableId="1249122223">
    <w:abstractNumId w:val="0"/>
  </w:num>
  <w:num w:numId="4" w16cid:durableId="2146502318">
    <w:abstractNumId w:val="4"/>
  </w:num>
  <w:num w:numId="5" w16cid:durableId="7375587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751BE"/>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26C0"/>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9</Words>
  <Characters>279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7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